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6781F" w14:textId="7AC9236E" w:rsidR="00716492" w:rsidRPr="00716492" w:rsidRDefault="00716492" w:rsidP="00716492">
      <w:pPr>
        <w:jc w:val="center"/>
        <w:rPr>
          <w:rFonts w:ascii="Century Gothic" w:hAnsi="Century Gothic"/>
          <w:b/>
          <w:bCs/>
          <w:sz w:val="28"/>
          <w:szCs w:val="28"/>
        </w:rPr>
      </w:pPr>
      <w:r w:rsidRPr="00716492">
        <w:rPr>
          <w:rFonts w:ascii="Century Gothic" w:hAnsi="Century Gothic"/>
          <w:b/>
          <w:bCs/>
          <w:sz w:val="28"/>
          <w:szCs w:val="28"/>
        </w:rPr>
        <w:t>Church Management System Software</w:t>
      </w:r>
    </w:p>
    <w:p w14:paraId="4A3CD0DD" w14:textId="6C540811" w:rsidR="00516FCA" w:rsidRPr="00516FCA" w:rsidRDefault="00516FCA" w:rsidP="00516FCA">
      <w:pPr>
        <w:shd w:val="clear" w:color="auto" w:fill="FFFFFF"/>
        <w:spacing w:before="300" w:after="300" w:line="469" w:lineRule="atLeast"/>
        <w:outlineLvl w:val="2"/>
        <w:rPr>
          <w:rFonts w:ascii="Century Gothic" w:eastAsia="Times New Roman" w:hAnsi="Century Gothic" w:cs="Arial"/>
          <w:b/>
          <w:bCs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b/>
          <w:bCs/>
          <w:color w:val="181F36"/>
          <w:sz w:val="24"/>
          <w:szCs w:val="24"/>
        </w:rPr>
        <w:t>1. Membership management</w:t>
      </w:r>
    </w:p>
    <w:p w14:paraId="44F04962" w14:textId="0F9FD70B" w:rsidR="00516FCA" w:rsidRPr="00516FCA" w:rsidRDefault="009A66FC" w:rsidP="00516FCA">
      <w:pPr>
        <w:shd w:val="clear" w:color="auto" w:fill="FFFFFF"/>
        <w:spacing w:before="300" w:after="30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>
        <w:rPr>
          <w:rFonts w:ascii="Century Gothic" w:eastAsia="Times New Roman" w:hAnsi="Century Gothic" w:cs="Arial"/>
          <w:color w:val="181F36"/>
          <w:sz w:val="24"/>
          <w:szCs w:val="24"/>
        </w:rPr>
        <w:t>C</w:t>
      </w:r>
      <w:r w:rsidR="00516FCA" w:rsidRPr="00516FCA">
        <w:rPr>
          <w:rFonts w:ascii="Century Gothic" w:eastAsia="Times New Roman" w:hAnsi="Century Gothic" w:cs="Arial"/>
          <w:color w:val="181F36"/>
          <w:sz w:val="24"/>
          <w:szCs w:val="24"/>
        </w:rPr>
        <w:t>apture and track all membership data</w:t>
      </w:r>
      <w:r>
        <w:rPr>
          <w:rFonts w:ascii="Century Gothic" w:eastAsia="Times New Roman" w:hAnsi="Century Gothic" w:cs="Arial"/>
          <w:color w:val="181F36"/>
          <w:sz w:val="24"/>
          <w:szCs w:val="24"/>
        </w:rPr>
        <w:t>.</w:t>
      </w:r>
      <w:r w:rsidR="00516FCA">
        <w:rPr>
          <w:rFonts w:ascii="Century Gothic" w:eastAsia="Times New Roman" w:hAnsi="Century Gothic" w:cs="Arial"/>
          <w:color w:val="181F36"/>
          <w:sz w:val="24"/>
          <w:szCs w:val="24"/>
        </w:rPr>
        <w:t xml:space="preserve"> </w:t>
      </w:r>
      <w:r w:rsidR="00516FCA" w:rsidRPr="00516FCA">
        <w:rPr>
          <w:rFonts w:ascii="Century Gothic" w:eastAsia="Times New Roman" w:hAnsi="Century Gothic" w:cs="Arial"/>
          <w:color w:val="181F36"/>
          <w:sz w:val="24"/>
          <w:szCs w:val="24"/>
        </w:rPr>
        <w:t>Here's the type of membership data you should be able to track:</w:t>
      </w:r>
    </w:p>
    <w:p w14:paraId="513C13FC" w14:textId="77777777" w:rsidR="00516FCA" w:rsidRPr="00516FCA" w:rsidRDefault="00516FCA" w:rsidP="00516FCA">
      <w:pPr>
        <w:numPr>
          <w:ilvl w:val="0"/>
          <w:numId w:val="1"/>
        </w:numPr>
        <w:shd w:val="clear" w:color="auto" w:fill="FFFFFF"/>
        <w:spacing w:before="100" w:beforeAutospacing="1" w:after="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 xml:space="preserve">Basic contact details, such as names, addresses, numbers, </w:t>
      </w:r>
      <w:proofErr w:type="gramStart"/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email</w:t>
      </w:r>
      <w:proofErr w:type="gramEnd"/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 xml:space="preserve"> and social-media IDs.</w:t>
      </w:r>
    </w:p>
    <w:p w14:paraId="08D78D28" w14:textId="77777777" w:rsidR="00516FCA" w:rsidRPr="00516FCA" w:rsidRDefault="00516FCA" w:rsidP="00516FCA">
      <w:pPr>
        <w:numPr>
          <w:ilvl w:val="0"/>
          <w:numId w:val="1"/>
        </w:numPr>
        <w:shd w:val="clear" w:color="auto" w:fill="FFFFFF"/>
        <w:spacing w:before="100" w:beforeAutospacing="1" w:after="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Demographics, such as date of birth, marriages, confirmations, baptisms, areas in which they volunteer or participate, and groups they belong to.</w:t>
      </w:r>
    </w:p>
    <w:p w14:paraId="504EEC81" w14:textId="77777777" w:rsidR="00516FCA" w:rsidRPr="00516FCA" w:rsidRDefault="00516FCA" w:rsidP="00516FCA">
      <w:pPr>
        <w:numPr>
          <w:ilvl w:val="0"/>
          <w:numId w:val="1"/>
        </w:numPr>
        <w:shd w:val="clear" w:color="auto" w:fill="FFFFFF"/>
        <w:spacing w:before="100" w:beforeAutospacing="1" w:after="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Family structures, such as spouse and children, or even more advanced functions such as divorced or separated parents.</w:t>
      </w:r>
    </w:p>
    <w:p w14:paraId="7ED3FACF" w14:textId="77777777" w:rsidR="00516FCA" w:rsidRPr="00516FCA" w:rsidRDefault="00516FCA" w:rsidP="00516FCA">
      <w:pPr>
        <w:numPr>
          <w:ilvl w:val="0"/>
          <w:numId w:val="1"/>
        </w:numPr>
        <w:shd w:val="clear" w:color="auto" w:fill="FFFFFF"/>
        <w:spacing w:before="100" w:beforeAutospacing="1" w:after="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 xml:space="preserve">Youth and young adults’ information within their family records </w:t>
      </w:r>
      <w:proofErr w:type="gramStart"/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in order to</w:t>
      </w:r>
      <w:proofErr w:type="gramEnd"/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 xml:space="preserve"> keep in contact with them personally.</w:t>
      </w:r>
    </w:p>
    <w:p w14:paraId="2549D142" w14:textId="77777777" w:rsidR="00516FCA" w:rsidRPr="00516FCA" w:rsidRDefault="00516FCA" w:rsidP="00516FCA">
      <w:pPr>
        <w:numPr>
          <w:ilvl w:val="0"/>
          <w:numId w:val="1"/>
        </w:numPr>
        <w:shd w:val="clear" w:color="auto" w:fill="FFFFFF"/>
        <w:spacing w:before="100" w:beforeAutospacing="1" w:after="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The ability to add more than one contact or email address.</w:t>
      </w:r>
    </w:p>
    <w:p w14:paraId="1BEDA6C6" w14:textId="77777777" w:rsidR="00516FCA" w:rsidRPr="00516FCA" w:rsidRDefault="00516FCA" w:rsidP="00516FCA">
      <w:pPr>
        <w:numPr>
          <w:ilvl w:val="0"/>
          <w:numId w:val="1"/>
        </w:numPr>
        <w:shd w:val="clear" w:color="auto" w:fill="FFFFFF"/>
        <w:spacing w:before="100" w:beforeAutospacing="1" w:after="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Managing volunteer and staff schedules and communication.</w:t>
      </w:r>
    </w:p>
    <w:p w14:paraId="0723AC96" w14:textId="77777777" w:rsidR="00516FCA" w:rsidRPr="00516FCA" w:rsidRDefault="00516FCA" w:rsidP="00516FCA">
      <w:pPr>
        <w:numPr>
          <w:ilvl w:val="0"/>
          <w:numId w:val="1"/>
        </w:numPr>
        <w:shd w:val="clear" w:color="auto" w:fill="FFFFFF"/>
        <w:spacing w:before="100" w:beforeAutospacing="1" w:after="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Manage first-time guests or new members.</w:t>
      </w:r>
    </w:p>
    <w:p w14:paraId="7EA0A1DF" w14:textId="77777777" w:rsidR="00516FCA" w:rsidRPr="00516FCA" w:rsidRDefault="00516FCA" w:rsidP="00516FCA">
      <w:pPr>
        <w:numPr>
          <w:ilvl w:val="0"/>
          <w:numId w:val="1"/>
        </w:numPr>
        <w:shd w:val="clear" w:color="auto" w:fill="FFFFFF"/>
        <w:spacing w:before="100" w:beforeAutospacing="1" w:after="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Mass message your church members.</w:t>
      </w:r>
    </w:p>
    <w:p w14:paraId="736EEEBB" w14:textId="77777777" w:rsidR="00516FCA" w:rsidRPr="00516FCA" w:rsidRDefault="00516FCA" w:rsidP="00516FCA">
      <w:pPr>
        <w:numPr>
          <w:ilvl w:val="0"/>
          <w:numId w:val="1"/>
        </w:numPr>
        <w:shd w:val="clear" w:color="auto" w:fill="FFFFFF"/>
        <w:spacing w:before="100" w:beforeAutospacing="1" w:after="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Enable members to gain access to specific areas in your system or restrict permissions.</w:t>
      </w:r>
    </w:p>
    <w:p w14:paraId="01C96C8E" w14:textId="77777777" w:rsidR="00516FCA" w:rsidRPr="00516FCA" w:rsidRDefault="00516FCA" w:rsidP="00516FCA">
      <w:pPr>
        <w:shd w:val="clear" w:color="auto" w:fill="FFFFFF"/>
        <w:spacing w:before="300" w:after="300" w:line="469" w:lineRule="atLeast"/>
        <w:outlineLvl w:val="2"/>
        <w:rPr>
          <w:rFonts w:ascii="Century Gothic" w:eastAsia="Times New Roman" w:hAnsi="Century Gothic" w:cs="Arial"/>
          <w:b/>
          <w:bCs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b/>
          <w:bCs/>
          <w:color w:val="181F36"/>
          <w:sz w:val="24"/>
          <w:szCs w:val="24"/>
        </w:rPr>
        <w:t>2. Attendance tracking</w:t>
      </w:r>
    </w:p>
    <w:p w14:paraId="2756375D" w14:textId="77777777" w:rsidR="00516FCA" w:rsidRPr="00516FCA" w:rsidRDefault="00516FCA" w:rsidP="00516FCA">
      <w:pPr>
        <w:shd w:val="clear" w:color="auto" w:fill="FFFFFF"/>
        <w:spacing w:before="300" w:after="30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Can you track and record what events members attend, and when and where?</w:t>
      </w:r>
    </w:p>
    <w:p w14:paraId="3196B1F8" w14:textId="77777777" w:rsidR="00516FCA" w:rsidRPr="00516FCA" w:rsidRDefault="00516FCA" w:rsidP="00516FCA">
      <w:pPr>
        <w:shd w:val="clear" w:color="auto" w:fill="FFFFFF"/>
        <w:spacing w:before="300" w:after="30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Look for these features:</w:t>
      </w:r>
    </w:p>
    <w:p w14:paraId="28B48806" w14:textId="77777777" w:rsidR="00516FCA" w:rsidRPr="00516FCA" w:rsidRDefault="00516FCA" w:rsidP="00516FCA">
      <w:pPr>
        <w:numPr>
          <w:ilvl w:val="0"/>
          <w:numId w:val="2"/>
        </w:numPr>
        <w:shd w:val="clear" w:color="auto" w:fill="FFFFFF"/>
        <w:spacing w:before="100" w:beforeAutospacing="1" w:after="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Identify church member trends by monitoring attendance reports.</w:t>
      </w:r>
    </w:p>
    <w:p w14:paraId="30D30CBF" w14:textId="77777777" w:rsidR="00516FCA" w:rsidRPr="00516FCA" w:rsidRDefault="00516FCA" w:rsidP="00516FCA">
      <w:pPr>
        <w:numPr>
          <w:ilvl w:val="0"/>
          <w:numId w:val="2"/>
        </w:numPr>
        <w:shd w:val="clear" w:color="auto" w:fill="FFFFFF"/>
        <w:spacing w:before="100" w:beforeAutospacing="1" w:after="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Keep record of all attendance through all reports.</w:t>
      </w:r>
    </w:p>
    <w:p w14:paraId="2B9CC890" w14:textId="77777777" w:rsidR="00516FCA" w:rsidRPr="00516FCA" w:rsidRDefault="00516FCA" w:rsidP="00516FCA">
      <w:pPr>
        <w:numPr>
          <w:ilvl w:val="0"/>
          <w:numId w:val="2"/>
        </w:numPr>
        <w:shd w:val="clear" w:color="auto" w:fill="FFFFFF"/>
        <w:spacing w:before="100" w:beforeAutospacing="1" w:after="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Record demographics and numbers to help you get a detailed view of the steady rate your church is growing at.</w:t>
      </w:r>
    </w:p>
    <w:p w14:paraId="38C71999" w14:textId="77777777" w:rsidR="00516FCA" w:rsidRPr="00516FCA" w:rsidRDefault="00516FCA" w:rsidP="00516FCA">
      <w:pPr>
        <w:shd w:val="clear" w:color="auto" w:fill="FFFFFF"/>
        <w:spacing w:before="300" w:after="300" w:line="469" w:lineRule="atLeast"/>
        <w:outlineLvl w:val="2"/>
        <w:rPr>
          <w:rFonts w:ascii="Century Gothic" w:eastAsia="Times New Roman" w:hAnsi="Century Gothic" w:cs="Arial"/>
          <w:b/>
          <w:bCs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b/>
          <w:bCs/>
          <w:color w:val="181F36"/>
          <w:sz w:val="24"/>
          <w:szCs w:val="24"/>
        </w:rPr>
        <w:t>3. Donation management</w:t>
      </w:r>
    </w:p>
    <w:p w14:paraId="492DE1E4" w14:textId="77777777" w:rsidR="00516FCA" w:rsidRPr="00516FCA" w:rsidRDefault="00516FCA" w:rsidP="00516FCA">
      <w:pPr>
        <w:shd w:val="clear" w:color="auto" w:fill="FFFFFF"/>
        <w:spacing w:before="300" w:after="30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Can you collect and securely manage donations and pledges?</w:t>
      </w:r>
    </w:p>
    <w:p w14:paraId="003FC378" w14:textId="7D177638" w:rsidR="00516FCA" w:rsidRPr="00516FCA" w:rsidRDefault="00516FCA" w:rsidP="00516FCA">
      <w:pPr>
        <w:shd w:val="clear" w:color="auto" w:fill="FFFFFF"/>
        <w:spacing w:before="300" w:after="30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>
        <w:rPr>
          <w:rFonts w:ascii="Century Gothic" w:eastAsia="Times New Roman" w:hAnsi="Century Gothic" w:cs="Arial"/>
          <w:color w:val="181F36"/>
          <w:sz w:val="24"/>
          <w:szCs w:val="24"/>
        </w:rPr>
        <w:lastRenderedPageBreak/>
        <w:t xml:space="preserve">Consider the following </w:t>
      </w: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features:</w:t>
      </w:r>
    </w:p>
    <w:p w14:paraId="460DC883" w14:textId="55A8A6B0" w:rsidR="00516FCA" w:rsidRPr="00516FCA" w:rsidRDefault="00516FCA" w:rsidP="00516FCA">
      <w:pPr>
        <w:numPr>
          <w:ilvl w:val="0"/>
          <w:numId w:val="3"/>
        </w:numPr>
        <w:shd w:val="clear" w:color="auto" w:fill="FFFFFF"/>
        <w:spacing w:before="100" w:beforeAutospacing="1" w:after="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 xml:space="preserve">Easily keep track of </w:t>
      </w:r>
      <w:r>
        <w:rPr>
          <w:rFonts w:ascii="Century Gothic" w:eastAsia="Times New Roman" w:hAnsi="Century Gothic" w:cs="Arial"/>
          <w:color w:val="181F36"/>
          <w:sz w:val="24"/>
          <w:szCs w:val="24"/>
        </w:rPr>
        <w:t xml:space="preserve">tithe, offerings and </w:t>
      </w: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donations by check and cash and monitor all transactions.</w:t>
      </w:r>
    </w:p>
    <w:p w14:paraId="19D22F32" w14:textId="77777777" w:rsidR="00516FCA" w:rsidRPr="00516FCA" w:rsidRDefault="00516FCA" w:rsidP="00516FCA">
      <w:pPr>
        <w:numPr>
          <w:ilvl w:val="0"/>
          <w:numId w:val="3"/>
        </w:numPr>
        <w:shd w:val="clear" w:color="auto" w:fill="FFFFFF"/>
        <w:spacing w:before="100" w:beforeAutospacing="1" w:after="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Receive accurate reports and statements on all contributions made.</w:t>
      </w:r>
    </w:p>
    <w:p w14:paraId="2F695054" w14:textId="77777777" w:rsidR="00516FCA" w:rsidRPr="00516FCA" w:rsidRDefault="00516FCA" w:rsidP="00516FCA">
      <w:pPr>
        <w:numPr>
          <w:ilvl w:val="0"/>
          <w:numId w:val="3"/>
        </w:numPr>
        <w:shd w:val="clear" w:color="auto" w:fill="FFFFFF"/>
        <w:spacing w:before="100" w:beforeAutospacing="1" w:after="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Track progress of pledge drives and communicate with donors.</w:t>
      </w:r>
    </w:p>
    <w:p w14:paraId="763B8512" w14:textId="77777777" w:rsidR="00516FCA" w:rsidRPr="00516FCA" w:rsidRDefault="00516FCA" w:rsidP="00516FCA">
      <w:pPr>
        <w:shd w:val="clear" w:color="auto" w:fill="FFFFFF"/>
        <w:spacing w:before="300" w:after="300" w:line="469" w:lineRule="atLeast"/>
        <w:outlineLvl w:val="2"/>
        <w:rPr>
          <w:rFonts w:ascii="Century Gothic" w:eastAsia="Times New Roman" w:hAnsi="Century Gothic" w:cs="Arial"/>
          <w:b/>
          <w:bCs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b/>
          <w:bCs/>
          <w:color w:val="181F36"/>
          <w:sz w:val="24"/>
          <w:szCs w:val="24"/>
        </w:rPr>
        <w:t>4. Calendar management</w:t>
      </w:r>
    </w:p>
    <w:p w14:paraId="00697207" w14:textId="0F527BFA" w:rsidR="00516FCA" w:rsidRPr="00516FCA" w:rsidRDefault="00516FCA" w:rsidP="00516FCA">
      <w:pPr>
        <w:shd w:val="clear" w:color="auto" w:fill="FFFFFF"/>
        <w:spacing w:before="300" w:after="30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>
        <w:rPr>
          <w:rFonts w:ascii="Century Gothic" w:eastAsia="Times New Roman" w:hAnsi="Century Gothic" w:cs="Arial"/>
          <w:color w:val="181F36"/>
          <w:sz w:val="24"/>
          <w:szCs w:val="24"/>
        </w:rPr>
        <w:t>Functionality to</w:t>
      </w: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 xml:space="preserve"> set up event reminders, keep track of birthdays, and keep everyone in the loop</w:t>
      </w:r>
      <w:r>
        <w:rPr>
          <w:rFonts w:ascii="Century Gothic" w:eastAsia="Times New Roman" w:hAnsi="Century Gothic" w:cs="Arial"/>
          <w:color w:val="181F36"/>
          <w:sz w:val="24"/>
          <w:szCs w:val="24"/>
        </w:rPr>
        <w:t xml:space="preserve">. </w:t>
      </w: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Manage your events, volunteers, and resources in one place.</w:t>
      </w:r>
    </w:p>
    <w:p w14:paraId="68482020" w14:textId="77777777" w:rsidR="00516FCA" w:rsidRPr="00516FCA" w:rsidRDefault="00516FCA" w:rsidP="00516FCA">
      <w:pPr>
        <w:numPr>
          <w:ilvl w:val="0"/>
          <w:numId w:val="4"/>
        </w:numPr>
        <w:shd w:val="clear" w:color="auto" w:fill="FFFFFF"/>
        <w:spacing w:before="100" w:beforeAutospacing="1" w:after="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Store notes and communicate with your staff and volunteers from calendars.</w:t>
      </w:r>
    </w:p>
    <w:p w14:paraId="32056490" w14:textId="77777777" w:rsidR="00516FCA" w:rsidRPr="00516FCA" w:rsidRDefault="00516FCA" w:rsidP="00516FCA">
      <w:pPr>
        <w:numPr>
          <w:ilvl w:val="0"/>
          <w:numId w:val="4"/>
        </w:numPr>
        <w:shd w:val="clear" w:color="auto" w:fill="FFFFFF"/>
        <w:spacing w:before="100" w:beforeAutospacing="1" w:after="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Filter categories to show only certain types of events.</w:t>
      </w:r>
    </w:p>
    <w:p w14:paraId="13EFB09F" w14:textId="77777777" w:rsidR="00516FCA" w:rsidRPr="00516FCA" w:rsidRDefault="00516FCA" w:rsidP="00516FCA">
      <w:pPr>
        <w:numPr>
          <w:ilvl w:val="0"/>
          <w:numId w:val="4"/>
        </w:numPr>
        <w:shd w:val="clear" w:color="auto" w:fill="FFFFFF"/>
        <w:spacing w:before="100" w:beforeAutospacing="1" w:after="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Track annual leave or log sick leave.</w:t>
      </w:r>
    </w:p>
    <w:p w14:paraId="5126FE14" w14:textId="77777777" w:rsidR="00516FCA" w:rsidRPr="00516FCA" w:rsidRDefault="00516FCA" w:rsidP="00516FCA">
      <w:pPr>
        <w:shd w:val="clear" w:color="auto" w:fill="FFFFFF"/>
        <w:spacing w:before="300" w:after="300" w:line="469" w:lineRule="atLeast"/>
        <w:outlineLvl w:val="2"/>
        <w:rPr>
          <w:rFonts w:ascii="Century Gothic" w:eastAsia="Times New Roman" w:hAnsi="Century Gothic" w:cs="Arial"/>
          <w:b/>
          <w:bCs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b/>
          <w:bCs/>
          <w:color w:val="181F36"/>
          <w:sz w:val="24"/>
          <w:szCs w:val="24"/>
        </w:rPr>
        <w:t>5. Communications and outreach</w:t>
      </w:r>
    </w:p>
    <w:p w14:paraId="5FEE2EFD" w14:textId="77777777" w:rsidR="00516FCA" w:rsidRPr="00516FCA" w:rsidRDefault="00516FCA" w:rsidP="00516FCA">
      <w:pPr>
        <w:shd w:val="clear" w:color="auto" w:fill="FFFFFF"/>
        <w:spacing w:before="300" w:after="30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Does it provide tools to enable you to better reach and meet the needs your church members and community?</w:t>
      </w:r>
    </w:p>
    <w:p w14:paraId="4F8D8510" w14:textId="77777777" w:rsidR="00516FCA" w:rsidRPr="00516FCA" w:rsidRDefault="00516FCA" w:rsidP="00516FCA">
      <w:pPr>
        <w:shd w:val="clear" w:color="auto" w:fill="FFFFFF"/>
        <w:spacing w:before="300" w:after="30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These features are mighty helpful for connecting with people:</w:t>
      </w:r>
    </w:p>
    <w:p w14:paraId="60945A1D" w14:textId="77777777" w:rsidR="00516FCA" w:rsidRPr="00516FCA" w:rsidRDefault="00516FCA" w:rsidP="00516FCA">
      <w:pPr>
        <w:numPr>
          <w:ilvl w:val="0"/>
          <w:numId w:val="5"/>
        </w:numPr>
        <w:shd w:val="clear" w:color="auto" w:fill="FFFFFF"/>
        <w:spacing w:before="100" w:beforeAutospacing="1" w:after="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Mark people as active or inactive to maintain information for record keeping.</w:t>
      </w:r>
    </w:p>
    <w:p w14:paraId="3651EAF9" w14:textId="77777777" w:rsidR="00516FCA" w:rsidRPr="00516FCA" w:rsidRDefault="00516FCA" w:rsidP="00516FCA">
      <w:pPr>
        <w:numPr>
          <w:ilvl w:val="0"/>
          <w:numId w:val="5"/>
        </w:numPr>
        <w:shd w:val="clear" w:color="auto" w:fill="FFFFFF"/>
        <w:spacing w:before="100" w:beforeAutospacing="1" w:after="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Create people profiles, which are linked to family members’ information.</w:t>
      </w:r>
    </w:p>
    <w:p w14:paraId="7FB0142A" w14:textId="78CDE7D1" w:rsidR="00516FCA" w:rsidRPr="00516FCA" w:rsidRDefault="00516FCA" w:rsidP="00516FCA">
      <w:pPr>
        <w:numPr>
          <w:ilvl w:val="0"/>
          <w:numId w:val="5"/>
        </w:numPr>
        <w:shd w:val="clear" w:color="auto" w:fill="FFFFFF"/>
        <w:spacing w:before="100" w:beforeAutospacing="1" w:after="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Add areas of interest, gifts, previous ministries members have served in.</w:t>
      </w:r>
    </w:p>
    <w:p w14:paraId="7BFE3FC0" w14:textId="77777777" w:rsidR="00516FCA" w:rsidRPr="00516FCA" w:rsidRDefault="00516FCA" w:rsidP="00516FCA">
      <w:pPr>
        <w:numPr>
          <w:ilvl w:val="0"/>
          <w:numId w:val="5"/>
        </w:numPr>
        <w:shd w:val="clear" w:color="auto" w:fill="FFFFFF"/>
        <w:spacing w:before="100" w:beforeAutospacing="1" w:after="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Create custom fields to track additional information you require.</w:t>
      </w:r>
    </w:p>
    <w:p w14:paraId="3A2C2814" w14:textId="77777777" w:rsidR="00516FCA" w:rsidRPr="00516FCA" w:rsidRDefault="00516FCA" w:rsidP="00516FCA">
      <w:pPr>
        <w:numPr>
          <w:ilvl w:val="0"/>
          <w:numId w:val="5"/>
        </w:numPr>
        <w:shd w:val="clear" w:color="auto" w:fill="FFFFFF"/>
        <w:spacing w:before="100" w:beforeAutospacing="1" w:after="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Group individual people together—</w:t>
      </w:r>
      <w:proofErr w:type="gramStart"/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e.g.</w:t>
      </w:r>
      <w:proofErr w:type="gramEnd"/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 xml:space="preserve"> worship teams.</w:t>
      </w:r>
    </w:p>
    <w:p w14:paraId="41B9968B" w14:textId="109F9A51" w:rsidR="00516FCA" w:rsidRPr="00516FCA" w:rsidRDefault="00516FCA" w:rsidP="00716492">
      <w:pPr>
        <w:numPr>
          <w:ilvl w:val="0"/>
          <w:numId w:val="5"/>
        </w:numPr>
        <w:shd w:val="clear" w:color="auto" w:fill="FFFFFF"/>
        <w:spacing w:before="100" w:beforeAutospacing="1" w:after="0" w:line="360" w:lineRule="atLeast"/>
        <w:rPr>
          <w:rFonts w:ascii="Century Gothic" w:eastAsia="Times New Roman" w:hAnsi="Century Gothic" w:cs="Arial"/>
          <w:color w:val="181F36"/>
          <w:sz w:val="24"/>
          <w:szCs w:val="24"/>
        </w:rPr>
      </w:pPr>
      <w:r w:rsidRPr="00516FCA">
        <w:rPr>
          <w:rFonts w:ascii="Century Gothic" w:eastAsia="Times New Roman" w:hAnsi="Century Gothic" w:cs="Arial"/>
          <w:color w:val="181F36"/>
          <w:sz w:val="24"/>
          <w:szCs w:val="24"/>
        </w:rPr>
        <w:t>Add personal notes to keep track of members’ progress and needs</w:t>
      </w:r>
    </w:p>
    <w:p w14:paraId="030C19C2" w14:textId="77777777" w:rsidR="00604993" w:rsidRPr="00516FCA" w:rsidRDefault="00604993">
      <w:pPr>
        <w:rPr>
          <w:rFonts w:ascii="Century Gothic" w:hAnsi="Century Gothic"/>
          <w:sz w:val="24"/>
          <w:szCs w:val="24"/>
        </w:rPr>
      </w:pPr>
    </w:p>
    <w:sectPr w:rsidR="00604993" w:rsidRPr="00516F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72DCB"/>
    <w:multiLevelType w:val="multilevel"/>
    <w:tmpl w:val="20EE9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7B50E56"/>
    <w:multiLevelType w:val="multilevel"/>
    <w:tmpl w:val="584A7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326349"/>
    <w:multiLevelType w:val="multilevel"/>
    <w:tmpl w:val="4A3EA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66910D5"/>
    <w:multiLevelType w:val="multilevel"/>
    <w:tmpl w:val="CD141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DC742FF"/>
    <w:multiLevelType w:val="multilevel"/>
    <w:tmpl w:val="E6B44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10809DD"/>
    <w:multiLevelType w:val="multilevel"/>
    <w:tmpl w:val="45449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MDc2NDYzN7E0tjRW0lEKTi0uzszPAykwrAUAZyA71iwAAAA="/>
  </w:docVars>
  <w:rsids>
    <w:rsidRoot w:val="00516FCA"/>
    <w:rsid w:val="00287DFB"/>
    <w:rsid w:val="00516FCA"/>
    <w:rsid w:val="00604993"/>
    <w:rsid w:val="00716492"/>
    <w:rsid w:val="009A6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C5A44"/>
  <w15:chartTrackingRefBased/>
  <w15:docId w15:val="{1D610483-2135-485D-820B-1AEEACF52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516FC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16FC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516F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28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81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Boateng [ Persol ]</dc:creator>
  <cp:keywords/>
  <dc:description/>
  <cp:lastModifiedBy>Eric Boateng [ Persol ]</cp:lastModifiedBy>
  <cp:revision>2</cp:revision>
  <dcterms:created xsi:type="dcterms:W3CDTF">2021-11-25T09:48:00Z</dcterms:created>
  <dcterms:modified xsi:type="dcterms:W3CDTF">2021-11-25T09:59:00Z</dcterms:modified>
</cp:coreProperties>
</file>